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yan Reynold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ynold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5 East Reseda Parkway, Palatine, IL, USA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yn.b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4279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